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6F3E5A" w14:textId="69BF51C7" w:rsidR="007D2E08" w:rsidRPr="000E189C" w:rsidRDefault="00450458" w:rsidP="00450458">
      <w:pPr>
        <w:pStyle w:val="a3"/>
        <w:numPr>
          <w:ilvl w:val="0"/>
          <w:numId w:val="1"/>
        </w:numPr>
        <w:bidi w:val="0"/>
        <w:jc w:val="left"/>
        <w:rPr>
          <w:highlight w:val="yellow"/>
        </w:rPr>
      </w:pPr>
      <w:r w:rsidRPr="000E189C">
        <w:rPr>
          <w:highlight w:val="yellow"/>
        </w:rPr>
        <w:t>System Calls</w:t>
      </w:r>
    </w:p>
    <w:p w14:paraId="6BB12019" w14:textId="0C4768DD" w:rsidR="00B814C2" w:rsidRDefault="006C6DA4" w:rsidP="00B814C2">
      <w:pPr>
        <w:pStyle w:val="a3"/>
        <w:numPr>
          <w:ilvl w:val="0"/>
          <w:numId w:val="1"/>
        </w:numPr>
        <w:bidi w:val="0"/>
        <w:jc w:val="left"/>
      </w:pPr>
      <w:r>
        <w:t>Virtual Memory</w:t>
      </w:r>
    </w:p>
    <w:p w14:paraId="177DC6B7" w14:textId="69EAA2E4" w:rsidR="006C6DA4" w:rsidRDefault="006C6DA4" w:rsidP="006C6DA4">
      <w:pPr>
        <w:pStyle w:val="a3"/>
        <w:numPr>
          <w:ilvl w:val="1"/>
          <w:numId w:val="1"/>
        </w:numPr>
        <w:bidi w:val="0"/>
        <w:jc w:val="left"/>
      </w:pPr>
      <w:r>
        <w:t>Page tables</w:t>
      </w:r>
    </w:p>
    <w:p w14:paraId="697805DA" w14:textId="535306FC" w:rsidR="0042517B" w:rsidRDefault="0042517B" w:rsidP="0042517B">
      <w:pPr>
        <w:pStyle w:val="a3"/>
        <w:numPr>
          <w:ilvl w:val="1"/>
          <w:numId w:val="1"/>
        </w:numPr>
        <w:bidi w:val="0"/>
        <w:jc w:val="left"/>
      </w:pPr>
      <w:r>
        <w:t>TLB</w:t>
      </w:r>
    </w:p>
    <w:p w14:paraId="5E7ABFFE" w14:textId="72939415" w:rsidR="00633D6C" w:rsidRPr="000E189C" w:rsidRDefault="00450458" w:rsidP="00633D6C">
      <w:pPr>
        <w:pStyle w:val="a3"/>
        <w:numPr>
          <w:ilvl w:val="0"/>
          <w:numId w:val="1"/>
        </w:numPr>
        <w:bidi w:val="0"/>
        <w:jc w:val="left"/>
        <w:rPr>
          <w:highlight w:val="yellow"/>
        </w:rPr>
      </w:pPr>
      <w:r w:rsidRPr="000E189C">
        <w:rPr>
          <w:highlight w:val="yellow"/>
        </w:rPr>
        <w:t>Process</w:t>
      </w:r>
      <w:r w:rsidR="00B814C2" w:rsidRPr="000E189C">
        <w:rPr>
          <w:highlight w:val="yellow"/>
        </w:rPr>
        <w:t xml:space="preserve"> vs Threads</w:t>
      </w:r>
    </w:p>
    <w:p w14:paraId="22A4D1C8" w14:textId="36BDF3B4" w:rsidR="007846E1" w:rsidRPr="000E189C" w:rsidRDefault="007846E1" w:rsidP="007846E1">
      <w:pPr>
        <w:pStyle w:val="a3"/>
        <w:numPr>
          <w:ilvl w:val="1"/>
          <w:numId w:val="1"/>
        </w:numPr>
        <w:bidi w:val="0"/>
        <w:jc w:val="left"/>
        <w:rPr>
          <w:highlight w:val="yellow"/>
        </w:rPr>
      </w:pPr>
      <w:r w:rsidRPr="000E189C">
        <w:rPr>
          <w:highlight w:val="yellow"/>
        </w:rPr>
        <w:t xml:space="preserve">Advantages vs Disadvantaged </w:t>
      </w:r>
    </w:p>
    <w:p w14:paraId="4B102792" w14:textId="48FB5810" w:rsidR="00633D6C" w:rsidRPr="000E189C" w:rsidRDefault="00633D6C" w:rsidP="00633D6C">
      <w:pPr>
        <w:pStyle w:val="a3"/>
        <w:numPr>
          <w:ilvl w:val="1"/>
          <w:numId w:val="1"/>
        </w:numPr>
        <w:bidi w:val="0"/>
        <w:jc w:val="left"/>
        <w:rPr>
          <w:highlight w:val="yellow"/>
        </w:rPr>
      </w:pPr>
      <w:r w:rsidRPr="000E189C">
        <w:rPr>
          <w:highlight w:val="yellow"/>
        </w:rPr>
        <w:t>Fork()</w:t>
      </w:r>
    </w:p>
    <w:p w14:paraId="6D6E345A" w14:textId="565D34F8" w:rsidR="00633D6C" w:rsidRPr="000E189C" w:rsidRDefault="00633D6C" w:rsidP="00633D6C">
      <w:pPr>
        <w:pStyle w:val="a3"/>
        <w:numPr>
          <w:ilvl w:val="1"/>
          <w:numId w:val="1"/>
        </w:numPr>
        <w:bidi w:val="0"/>
        <w:jc w:val="left"/>
        <w:rPr>
          <w:highlight w:val="yellow"/>
        </w:rPr>
      </w:pPr>
      <w:r w:rsidRPr="000E189C">
        <w:rPr>
          <w:highlight w:val="yellow"/>
        </w:rPr>
        <w:t>Zombies</w:t>
      </w:r>
    </w:p>
    <w:p w14:paraId="5D7D6AB3" w14:textId="647ECD40" w:rsidR="00633D6C" w:rsidRPr="000E189C" w:rsidRDefault="00633D6C" w:rsidP="00633D6C">
      <w:pPr>
        <w:pStyle w:val="a3"/>
        <w:numPr>
          <w:ilvl w:val="1"/>
          <w:numId w:val="1"/>
        </w:numPr>
        <w:bidi w:val="0"/>
        <w:jc w:val="left"/>
        <w:rPr>
          <w:highlight w:val="yellow"/>
        </w:rPr>
      </w:pPr>
      <w:r w:rsidRPr="000E189C">
        <w:rPr>
          <w:highlight w:val="yellow"/>
        </w:rPr>
        <w:t>Orphans</w:t>
      </w:r>
    </w:p>
    <w:p w14:paraId="1A73E979" w14:textId="76AA5495" w:rsidR="007846E1" w:rsidRPr="000E189C" w:rsidRDefault="007846E1" w:rsidP="007846E1">
      <w:pPr>
        <w:pStyle w:val="a3"/>
        <w:numPr>
          <w:ilvl w:val="1"/>
          <w:numId w:val="1"/>
        </w:numPr>
        <w:bidi w:val="0"/>
        <w:jc w:val="left"/>
        <w:rPr>
          <w:highlight w:val="yellow"/>
        </w:rPr>
      </w:pPr>
      <w:r w:rsidRPr="000E189C">
        <w:rPr>
          <w:highlight w:val="yellow"/>
        </w:rPr>
        <w:t>User vs Kernel threads: advantages vs disadvantages</w:t>
      </w:r>
    </w:p>
    <w:p w14:paraId="5B7D6A86" w14:textId="6F1DE53D" w:rsidR="00633D6C" w:rsidRDefault="00633D6C" w:rsidP="00633D6C">
      <w:pPr>
        <w:pStyle w:val="a3"/>
        <w:numPr>
          <w:ilvl w:val="0"/>
          <w:numId w:val="1"/>
        </w:numPr>
        <w:bidi w:val="0"/>
        <w:jc w:val="left"/>
      </w:pPr>
      <w:r>
        <w:t>Signals</w:t>
      </w:r>
    </w:p>
    <w:p w14:paraId="68F0446D" w14:textId="1AACCCBD" w:rsidR="00100383" w:rsidRDefault="00100383" w:rsidP="00100383">
      <w:pPr>
        <w:pStyle w:val="a3"/>
        <w:numPr>
          <w:ilvl w:val="1"/>
          <w:numId w:val="1"/>
        </w:numPr>
        <w:bidi w:val="0"/>
        <w:jc w:val="left"/>
      </w:pPr>
      <w:r>
        <w:t>Signal handlers</w:t>
      </w:r>
    </w:p>
    <w:p w14:paraId="723740C7" w14:textId="02183436" w:rsidR="007846E1" w:rsidRDefault="007846E1" w:rsidP="007846E1">
      <w:pPr>
        <w:pStyle w:val="a3"/>
        <w:numPr>
          <w:ilvl w:val="1"/>
          <w:numId w:val="1"/>
        </w:numPr>
        <w:bidi w:val="0"/>
        <w:jc w:val="left"/>
      </w:pPr>
      <w:r>
        <w:t xml:space="preserve">5 Signals default actions </w:t>
      </w:r>
    </w:p>
    <w:p w14:paraId="7597B48F" w14:textId="4DCCCA4B" w:rsidR="007846E1" w:rsidRDefault="00BF1F2F" w:rsidP="007846E1">
      <w:pPr>
        <w:pStyle w:val="a3"/>
        <w:numPr>
          <w:ilvl w:val="1"/>
          <w:numId w:val="1"/>
        </w:numPr>
        <w:bidi w:val="0"/>
        <w:jc w:val="left"/>
      </w:pPr>
      <w:r>
        <w:t>S</w:t>
      </w:r>
      <w:r w:rsidR="00920EDB">
        <w:t>ig</w:t>
      </w:r>
      <w:r>
        <w:t xml:space="preserve">nal </w:t>
      </w:r>
      <w:r w:rsidR="00920EDB">
        <w:t>Functions (many…)</w:t>
      </w:r>
    </w:p>
    <w:p w14:paraId="34A1CA47" w14:textId="4FF5C0C4" w:rsidR="00B814C2" w:rsidRDefault="00B814C2" w:rsidP="00B814C2">
      <w:pPr>
        <w:pStyle w:val="a3"/>
        <w:numPr>
          <w:ilvl w:val="0"/>
          <w:numId w:val="1"/>
        </w:numPr>
        <w:bidi w:val="0"/>
        <w:jc w:val="left"/>
      </w:pPr>
      <w:r>
        <w:t>Deadlocks</w:t>
      </w:r>
    </w:p>
    <w:p w14:paraId="21F0F752" w14:textId="0F8E415C" w:rsidR="00B814C2" w:rsidRDefault="00B814C2" w:rsidP="00B814C2">
      <w:pPr>
        <w:pStyle w:val="a3"/>
        <w:numPr>
          <w:ilvl w:val="1"/>
          <w:numId w:val="1"/>
        </w:numPr>
        <w:bidi w:val="0"/>
        <w:jc w:val="left"/>
      </w:pPr>
      <w:r>
        <w:t>4 reasons for deadlock</w:t>
      </w:r>
    </w:p>
    <w:p w14:paraId="38F61D9F" w14:textId="5C81BDFD" w:rsidR="00920EDB" w:rsidRDefault="00920EDB" w:rsidP="00B814C2">
      <w:pPr>
        <w:pStyle w:val="a3"/>
        <w:numPr>
          <w:ilvl w:val="1"/>
          <w:numId w:val="1"/>
        </w:numPr>
        <w:bidi w:val="0"/>
        <w:jc w:val="left"/>
      </w:pPr>
      <w:r>
        <w:t xml:space="preserve">4 ways to avoid </w:t>
      </w:r>
      <w:r w:rsidR="000E189C">
        <w:t>deadlock.</w:t>
      </w:r>
    </w:p>
    <w:p w14:paraId="5F6E2117" w14:textId="43F9B89C" w:rsidR="00B814C2" w:rsidRDefault="006C6DA4" w:rsidP="00920EDB">
      <w:pPr>
        <w:pStyle w:val="a3"/>
        <w:numPr>
          <w:ilvl w:val="1"/>
          <w:numId w:val="1"/>
        </w:numPr>
        <w:bidi w:val="0"/>
        <w:jc w:val="left"/>
      </w:pPr>
      <w:r>
        <w:t>The banker’s algorithm</w:t>
      </w:r>
      <w:r w:rsidR="00B814C2">
        <w:t xml:space="preserve"> </w:t>
      </w:r>
    </w:p>
    <w:p w14:paraId="54CCD4A9" w14:textId="06671D2D" w:rsidR="00920EDB" w:rsidRDefault="00920EDB" w:rsidP="00920EDB">
      <w:pPr>
        <w:pStyle w:val="a3"/>
        <w:numPr>
          <w:ilvl w:val="0"/>
          <w:numId w:val="1"/>
        </w:numPr>
        <w:bidi w:val="0"/>
        <w:jc w:val="left"/>
      </w:pPr>
      <w:r>
        <w:t xml:space="preserve">Synchronize </w:t>
      </w:r>
    </w:p>
    <w:p w14:paraId="3CD6ED1D" w14:textId="09E9F733" w:rsidR="00920EDB" w:rsidRDefault="00920EDB" w:rsidP="00920EDB">
      <w:pPr>
        <w:pStyle w:val="a3"/>
        <w:numPr>
          <w:ilvl w:val="1"/>
          <w:numId w:val="1"/>
        </w:numPr>
        <w:bidi w:val="0"/>
        <w:jc w:val="left"/>
      </w:pPr>
      <w:r>
        <w:t>Strict Alternation (why is it bad?)</w:t>
      </w:r>
    </w:p>
    <w:p w14:paraId="75C17DF3" w14:textId="128C64E5" w:rsidR="00920EDB" w:rsidRDefault="00920EDB" w:rsidP="00920EDB">
      <w:pPr>
        <w:pStyle w:val="a3"/>
        <w:numPr>
          <w:ilvl w:val="1"/>
          <w:numId w:val="1"/>
        </w:numPr>
        <w:bidi w:val="0"/>
        <w:jc w:val="left"/>
      </w:pPr>
      <w:r>
        <w:t xml:space="preserve">Peterson’s algorithm </w:t>
      </w:r>
    </w:p>
    <w:p w14:paraId="2F07681B" w14:textId="6D053107" w:rsidR="00920EDB" w:rsidRDefault="00920EDB" w:rsidP="00920EDB">
      <w:pPr>
        <w:pStyle w:val="a3"/>
        <w:numPr>
          <w:ilvl w:val="1"/>
          <w:numId w:val="1"/>
        </w:numPr>
        <w:bidi w:val="0"/>
        <w:jc w:val="left"/>
      </w:pPr>
      <w:r>
        <w:t>Bakery’s algorithm</w:t>
      </w:r>
    </w:p>
    <w:p w14:paraId="3F486549" w14:textId="40103F04" w:rsidR="00920EDB" w:rsidRPr="000E189C" w:rsidRDefault="00920EDB" w:rsidP="00920EDB">
      <w:pPr>
        <w:pStyle w:val="a3"/>
        <w:numPr>
          <w:ilvl w:val="1"/>
          <w:numId w:val="1"/>
        </w:numPr>
        <w:bidi w:val="0"/>
        <w:jc w:val="left"/>
        <w:rPr>
          <w:highlight w:val="yellow"/>
        </w:rPr>
      </w:pPr>
      <w:r w:rsidRPr="000E189C">
        <w:rPr>
          <w:highlight w:val="yellow"/>
        </w:rPr>
        <w:t>Semaphores VS mutex</w:t>
      </w:r>
    </w:p>
    <w:p w14:paraId="50D17755" w14:textId="09BCECB0" w:rsidR="00450458" w:rsidRDefault="00450458" w:rsidP="00450458">
      <w:pPr>
        <w:pStyle w:val="a3"/>
        <w:numPr>
          <w:ilvl w:val="0"/>
          <w:numId w:val="1"/>
        </w:numPr>
        <w:bidi w:val="0"/>
        <w:jc w:val="left"/>
      </w:pPr>
      <w:r>
        <w:t>Dining Philosophers</w:t>
      </w:r>
    </w:p>
    <w:p w14:paraId="39FC63B8" w14:textId="31C7F712" w:rsidR="00633D6C" w:rsidRDefault="00450458" w:rsidP="00633D6C">
      <w:pPr>
        <w:pStyle w:val="a3"/>
        <w:numPr>
          <w:ilvl w:val="0"/>
          <w:numId w:val="1"/>
        </w:numPr>
        <w:bidi w:val="0"/>
        <w:jc w:val="left"/>
      </w:pPr>
      <w:r>
        <w:t>Real Time Operating Systems</w:t>
      </w:r>
    </w:p>
    <w:p w14:paraId="3D303991" w14:textId="77777777" w:rsidR="00633D6C" w:rsidRPr="000E189C" w:rsidRDefault="00633D6C" w:rsidP="00633D6C">
      <w:pPr>
        <w:pStyle w:val="a3"/>
        <w:numPr>
          <w:ilvl w:val="1"/>
          <w:numId w:val="1"/>
        </w:numPr>
        <w:bidi w:val="0"/>
        <w:jc w:val="left"/>
        <w:rPr>
          <w:highlight w:val="yellow"/>
        </w:rPr>
      </w:pPr>
      <w:r w:rsidRPr="000E189C">
        <w:rPr>
          <w:highlight w:val="yellow"/>
        </w:rPr>
        <w:t>Hard VS Soft real-time-os</w:t>
      </w:r>
    </w:p>
    <w:p w14:paraId="7E1D55A6" w14:textId="77777777" w:rsidR="00633D6C" w:rsidRPr="000E189C" w:rsidRDefault="00633D6C" w:rsidP="00633D6C">
      <w:pPr>
        <w:pStyle w:val="a3"/>
        <w:numPr>
          <w:ilvl w:val="1"/>
          <w:numId w:val="1"/>
        </w:numPr>
        <w:bidi w:val="0"/>
        <w:jc w:val="left"/>
        <w:rPr>
          <w:highlight w:val="yellow"/>
        </w:rPr>
      </w:pPr>
      <w:r w:rsidRPr="000E189C">
        <w:rPr>
          <w:highlight w:val="yellow"/>
        </w:rPr>
        <w:t>Safety Critical System</w:t>
      </w:r>
    </w:p>
    <w:p w14:paraId="466BC9AD" w14:textId="77777777" w:rsidR="00633D6C" w:rsidRPr="000E189C" w:rsidRDefault="00633D6C" w:rsidP="00633D6C">
      <w:pPr>
        <w:pStyle w:val="a3"/>
        <w:numPr>
          <w:ilvl w:val="1"/>
          <w:numId w:val="1"/>
        </w:numPr>
        <w:bidi w:val="0"/>
        <w:jc w:val="left"/>
        <w:rPr>
          <w:highlight w:val="yellow"/>
        </w:rPr>
      </w:pPr>
      <w:r w:rsidRPr="000E189C">
        <w:rPr>
          <w:highlight w:val="yellow"/>
        </w:rPr>
        <w:t>Earliest Deadline First (EDF)</w:t>
      </w:r>
    </w:p>
    <w:p w14:paraId="3024BBCE" w14:textId="77777777" w:rsidR="00633D6C" w:rsidRPr="000E189C" w:rsidRDefault="00633D6C" w:rsidP="00633D6C">
      <w:pPr>
        <w:pStyle w:val="a3"/>
        <w:numPr>
          <w:ilvl w:val="1"/>
          <w:numId w:val="1"/>
        </w:numPr>
        <w:bidi w:val="0"/>
        <w:jc w:val="left"/>
        <w:rPr>
          <w:highlight w:val="yellow"/>
        </w:rPr>
      </w:pPr>
      <w:r w:rsidRPr="000E189C">
        <w:rPr>
          <w:highlight w:val="yellow"/>
        </w:rPr>
        <w:t>Rate-Monotonic (RM) VS Deadline-Monotonic (DM)</w:t>
      </w:r>
    </w:p>
    <w:p w14:paraId="49056997" w14:textId="13E7D641" w:rsidR="00633D6C" w:rsidRDefault="00633D6C" w:rsidP="00633D6C">
      <w:pPr>
        <w:pStyle w:val="a3"/>
        <w:numPr>
          <w:ilvl w:val="0"/>
          <w:numId w:val="1"/>
        </w:numPr>
        <w:bidi w:val="0"/>
        <w:jc w:val="left"/>
      </w:pPr>
      <w:r>
        <w:t>Priority Inversion (Under RT-OS)</w:t>
      </w:r>
    </w:p>
    <w:p w14:paraId="4013389B" w14:textId="76384EC1" w:rsidR="00633D6C" w:rsidRPr="000E189C" w:rsidRDefault="00633D6C" w:rsidP="00633D6C">
      <w:pPr>
        <w:pStyle w:val="a3"/>
        <w:numPr>
          <w:ilvl w:val="1"/>
          <w:numId w:val="1"/>
        </w:numPr>
        <w:bidi w:val="0"/>
        <w:jc w:val="left"/>
        <w:rPr>
          <w:highlight w:val="yellow"/>
        </w:rPr>
      </w:pPr>
      <w:r w:rsidRPr="000E189C">
        <w:rPr>
          <w:highlight w:val="yellow"/>
        </w:rPr>
        <w:t>Unbounded Priority Inversion</w:t>
      </w:r>
    </w:p>
    <w:p w14:paraId="69323F51" w14:textId="72C943F6" w:rsidR="00633D6C" w:rsidRPr="000E189C" w:rsidRDefault="00633D6C" w:rsidP="00633D6C">
      <w:pPr>
        <w:pStyle w:val="a3"/>
        <w:numPr>
          <w:ilvl w:val="1"/>
          <w:numId w:val="1"/>
        </w:numPr>
        <w:bidi w:val="0"/>
        <w:jc w:val="left"/>
        <w:rPr>
          <w:highlight w:val="yellow"/>
        </w:rPr>
      </w:pPr>
      <w:r w:rsidRPr="000E189C">
        <w:rPr>
          <w:highlight w:val="yellow"/>
        </w:rPr>
        <w:t>Bounded Priority Inversion</w:t>
      </w:r>
    </w:p>
    <w:p w14:paraId="2E4130D3" w14:textId="60D8BF12" w:rsidR="00633D6C" w:rsidRDefault="00633D6C" w:rsidP="00633D6C">
      <w:pPr>
        <w:pStyle w:val="a3"/>
        <w:numPr>
          <w:ilvl w:val="1"/>
          <w:numId w:val="1"/>
        </w:numPr>
        <w:bidi w:val="0"/>
        <w:jc w:val="left"/>
      </w:pPr>
      <w:r>
        <w:t>Priority Inheritance</w:t>
      </w:r>
    </w:p>
    <w:p w14:paraId="7626EF9A" w14:textId="0FC10BA4" w:rsidR="00633D6C" w:rsidRPr="0042517B" w:rsidRDefault="00633D6C" w:rsidP="00633D6C">
      <w:pPr>
        <w:pStyle w:val="a3"/>
        <w:numPr>
          <w:ilvl w:val="1"/>
          <w:numId w:val="1"/>
        </w:numPr>
        <w:bidi w:val="0"/>
        <w:jc w:val="left"/>
        <w:rPr>
          <w:highlight w:val="yellow"/>
        </w:rPr>
      </w:pPr>
      <w:r w:rsidRPr="0042517B">
        <w:rPr>
          <w:highlight w:val="yellow"/>
        </w:rPr>
        <w:t>Ceiling Priority Protocol (CPP)</w:t>
      </w:r>
    </w:p>
    <w:p w14:paraId="7BE85F3A" w14:textId="04A113D4" w:rsidR="006147A4" w:rsidRDefault="006147A4" w:rsidP="006147A4">
      <w:pPr>
        <w:pStyle w:val="a3"/>
        <w:numPr>
          <w:ilvl w:val="0"/>
          <w:numId w:val="1"/>
        </w:numPr>
        <w:bidi w:val="0"/>
        <w:jc w:val="left"/>
      </w:pPr>
      <w:r>
        <w:t>Semaphores</w:t>
      </w:r>
    </w:p>
    <w:p w14:paraId="328259B9" w14:textId="64832BAD" w:rsidR="006147A4" w:rsidRDefault="006147A4" w:rsidP="006147A4">
      <w:pPr>
        <w:pStyle w:val="a3"/>
        <w:numPr>
          <w:ilvl w:val="1"/>
          <w:numId w:val="1"/>
        </w:numPr>
        <w:bidi w:val="0"/>
        <w:jc w:val="left"/>
      </w:pPr>
      <w:r>
        <w:t>Binary Semaphore</w:t>
      </w:r>
    </w:p>
    <w:p w14:paraId="172F7C65" w14:textId="32FF1358" w:rsidR="006147A4" w:rsidRDefault="006147A4" w:rsidP="006147A4">
      <w:pPr>
        <w:pStyle w:val="a3"/>
        <w:numPr>
          <w:ilvl w:val="1"/>
          <w:numId w:val="1"/>
        </w:numPr>
        <w:bidi w:val="0"/>
        <w:jc w:val="left"/>
      </w:pPr>
      <w:r>
        <w:t>Counting Semaphore</w:t>
      </w:r>
    </w:p>
    <w:p w14:paraId="18233F12" w14:textId="7ACF626E" w:rsidR="006147A4" w:rsidRDefault="006147A4" w:rsidP="006147A4">
      <w:pPr>
        <w:pStyle w:val="a3"/>
        <w:numPr>
          <w:ilvl w:val="1"/>
          <w:numId w:val="1"/>
        </w:numPr>
        <w:bidi w:val="0"/>
        <w:jc w:val="left"/>
      </w:pPr>
      <w:r>
        <w:lastRenderedPageBreak/>
        <w:t>Implement Counting semaphore using 2 Binary semaphores.</w:t>
      </w:r>
    </w:p>
    <w:p w14:paraId="1B606568" w14:textId="62C57537" w:rsidR="00450458" w:rsidRDefault="00450458" w:rsidP="00450458">
      <w:pPr>
        <w:pStyle w:val="a3"/>
        <w:numPr>
          <w:ilvl w:val="0"/>
          <w:numId w:val="1"/>
        </w:numPr>
        <w:bidi w:val="0"/>
        <w:jc w:val="left"/>
      </w:pPr>
      <w:r>
        <w:t>Schedul</w:t>
      </w:r>
      <w:r w:rsidR="00920EDB">
        <w:t>ing</w:t>
      </w:r>
    </w:p>
    <w:p w14:paraId="4C2EB4FE" w14:textId="5544D680" w:rsidR="00920EDB" w:rsidRPr="000E189C" w:rsidRDefault="00920EDB" w:rsidP="00920EDB">
      <w:pPr>
        <w:pStyle w:val="a3"/>
        <w:numPr>
          <w:ilvl w:val="1"/>
          <w:numId w:val="1"/>
        </w:numPr>
        <w:bidi w:val="0"/>
        <w:jc w:val="left"/>
        <w:rPr>
          <w:highlight w:val="yellow"/>
        </w:rPr>
      </w:pPr>
      <w:r w:rsidRPr="000E189C">
        <w:rPr>
          <w:highlight w:val="yellow"/>
        </w:rPr>
        <w:t>Preemptive vs non-preemptive</w:t>
      </w:r>
    </w:p>
    <w:p w14:paraId="1E6CDA24" w14:textId="7AB57D1C" w:rsidR="00450458" w:rsidRPr="000E189C" w:rsidRDefault="00450458" w:rsidP="00450458">
      <w:pPr>
        <w:pStyle w:val="a3"/>
        <w:numPr>
          <w:ilvl w:val="1"/>
          <w:numId w:val="1"/>
        </w:numPr>
        <w:bidi w:val="0"/>
        <w:jc w:val="left"/>
        <w:rPr>
          <w:highlight w:val="yellow"/>
        </w:rPr>
      </w:pPr>
      <w:r w:rsidRPr="000E189C">
        <w:rPr>
          <w:highlight w:val="yellow"/>
        </w:rPr>
        <w:t>First-come, First-served (FCFS)</w:t>
      </w:r>
    </w:p>
    <w:p w14:paraId="71CED6BD" w14:textId="1527765E" w:rsidR="00450458" w:rsidRPr="000E189C" w:rsidRDefault="00450458" w:rsidP="00450458">
      <w:pPr>
        <w:pStyle w:val="a3"/>
        <w:numPr>
          <w:ilvl w:val="1"/>
          <w:numId w:val="1"/>
        </w:numPr>
        <w:bidi w:val="0"/>
        <w:jc w:val="left"/>
        <w:rPr>
          <w:highlight w:val="yellow"/>
        </w:rPr>
      </w:pPr>
      <w:r w:rsidRPr="000E189C">
        <w:rPr>
          <w:highlight w:val="yellow"/>
        </w:rPr>
        <w:t>Shortest Job First (SJF)</w:t>
      </w:r>
    </w:p>
    <w:p w14:paraId="77572309" w14:textId="1F8D9289" w:rsidR="00450458" w:rsidRPr="000E189C" w:rsidRDefault="00450458" w:rsidP="00450458">
      <w:pPr>
        <w:pStyle w:val="a3"/>
        <w:numPr>
          <w:ilvl w:val="1"/>
          <w:numId w:val="1"/>
        </w:numPr>
        <w:bidi w:val="0"/>
        <w:jc w:val="left"/>
        <w:rPr>
          <w:highlight w:val="yellow"/>
        </w:rPr>
      </w:pPr>
      <w:r w:rsidRPr="000E189C">
        <w:rPr>
          <w:highlight w:val="yellow"/>
        </w:rPr>
        <w:t>Shortest Remaining Time First (SRTF)</w:t>
      </w:r>
    </w:p>
    <w:p w14:paraId="153B52E3" w14:textId="50203948" w:rsidR="00450458" w:rsidRDefault="00450458" w:rsidP="00450458">
      <w:pPr>
        <w:pStyle w:val="a3"/>
        <w:numPr>
          <w:ilvl w:val="1"/>
          <w:numId w:val="1"/>
        </w:numPr>
        <w:bidi w:val="0"/>
        <w:jc w:val="left"/>
      </w:pPr>
      <w:r>
        <w:t>Highest Response Ratio Next (HRRN)</w:t>
      </w:r>
      <w:r w:rsidR="00AD1002">
        <w:t xml:space="preserve"> </w:t>
      </w:r>
    </w:p>
    <w:p w14:paraId="7F4254F2" w14:textId="77777777" w:rsidR="00AD1002" w:rsidRDefault="00AD1002" w:rsidP="00AD1002">
      <w:pPr>
        <w:pStyle w:val="a3"/>
        <w:numPr>
          <w:ilvl w:val="2"/>
          <w:numId w:val="1"/>
        </w:numPr>
        <w:bidi w:val="0"/>
        <w:jc w:val="left"/>
      </w:pPr>
    </w:p>
    <w:p w14:paraId="44291B44" w14:textId="2096519A" w:rsidR="00450458" w:rsidRPr="006147A4" w:rsidRDefault="00450458" w:rsidP="00450458">
      <w:pPr>
        <w:pStyle w:val="a3"/>
        <w:numPr>
          <w:ilvl w:val="1"/>
          <w:numId w:val="1"/>
        </w:numPr>
        <w:bidi w:val="0"/>
        <w:jc w:val="left"/>
        <w:rPr>
          <w:highlight w:val="yellow"/>
        </w:rPr>
      </w:pPr>
      <w:r w:rsidRPr="006147A4">
        <w:rPr>
          <w:highlight w:val="yellow"/>
        </w:rPr>
        <w:t>Round Robin</w:t>
      </w:r>
    </w:p>
    <w:p w14:paraId="01EFF1E7" w14:textId="4CE5D1BA" w:rsidR="00B814C2" w:rsidRDefault="00450458" w:rsidP="00B814C2">
      <w:pPr>
        <w:pStyle w:val="a3"/>
        <w:numPr>
          <w:ilvl w:val="1"/>
          <w:numId w:val="1"/>
        </w:numPr>
        <w:bidi w:val="0"/>
        <w:jc w:val="left"/>
      </w:pPr>
      <w:r>
        <w:t xml:space="preserve">Priority </w:t>
      </w:r>
      <w:r w:rsidR="00920EDB">
        <w:t xml:space="preserve">Queue </w:t>
      </w:r>
      <w:r>
        <w:t>Scheduling</w:t>
      </w:r>
    </w:p>
    <w:p w14:paraId="27ABB59F" w14:textId="51DB0F19" w:rsidR="00920EDB" w:rsidRDefault="00920EDB" w:rsidP="00920EDB">
      <w:pPr>
        <w:pStyle w:val="a3"/>
        <w:numPr>
          <w:ilvl w:val="1"/>
          <w:numId w:val="1"/>
        </w:numPr>
        <w:bidi w:val="0"/>
        <w:jc w:val="left"/>
      </w:pPr>
      <w:r>
        <w:t xml:space="preserve">Multi-Level Queue Scheduling </w:t>
      </w:r>
    </w:p>
    <w:p w14:paraId="12573FA9" w14:textId="0697E3F9" w:rsidR="00AD1002" w:rsidRDefault="00AD1002" w:rsidP="00B814C2">
      <w:pPr>
        <w:bidi w:val="0"/>
        <w:jc w:val="left"/>
      </w:pPr>
    </w:p>
    <w:p w14:paraId="0C117CA9" w14:textId="77777777" w:rsidR="00AD1002" w:rsidRDefault="00AD1002">
      <w:r>
        <w:br w:type="page"/>
      </w:r>
    </w:p>
    <w:p w14:paraId="2F7069CF" w14:textId="7877AF14" w:rsidR="00B814C2" w:rsidRDefault="00471134" w:rsidP="00B814C2">
      <w:pPr>
        <w:bidi w:val="0"/>
        <w:jc w:val="left"/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72576" behindDoc="0" locked="0" layoutInCell="1" allowOverlap="1" wp14:anchorId="26013F65" wp14:editId="64BE6D65">
                <wp:simplePos x="0" y="0"/>
                <wp:positionH relativeFrom="column">
                  <wp:posOffset>1719250</wp:posOffset>
                </wp:positionH>
                <wp:positionV relativeFrom="paragraph">
                  <wp:posOffset>30230</wp:posOffset>
                </wp:positionV>
                <wp:extent cx="360" cy="360"/>
                <wp:effectExtent l="0" t="0" r="0" b="0"/>
                <wp:wrapNone/>
                <wp:docPr id="15" name="דיו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E2D5389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דיו 15" o:spid="_x0000_s1026" type="#_x0000_t75" style="position:absolute;margin-left:134.65pt;margin-top:1.7pt;width:1.45pt;height:1.4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">
                <v:imagedata r:id="rId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 wp14:anchorId="63213594" wp14:editId="539EE3DF">
                <wp:simplePos x="0" y="0"/>
                <wp:positionH relativeFrom="column">
                  <wp:posOffset>8621890</wp:posOffset>
                </wp:positionH>
                <wp:positionV relativeFrom="paragraph">
                  <wp:posOffset>296990</wp:posOffset>
                </wp:positionV>
                <wp:extent cx="360" cy="360"/>
                <wp:effectExtent l="0" t="0" r="0" b="0"/>
                <wp:wrapNone/>
                <wp:docPr id="14" name="דיו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E29E52" id="דיו 14" o:spid="_x0000_s1026" type="#_x0000_t75" style="position:absolute;margin-left:678.2pt;margin-top:22.7pt;width:1.45pt;height:1.4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">
                <v:imagedata r:id="rId6" o:title=""/>
              </v:shape>
            </w:pict>
          </mc:Fallback>
        </mc:AlternateContent>
      </w:r>
      <w:r w:rsidR="00AD1002">
        <w:t>Highest Response Ratio Next</w:t>
      </w:r>
    </w:p>
    <w:p w14:paraId="228487FB" w14:textId="6CB63BA8" w:rsidR="00471134" w:rsidRDefault="00471134" w:rsidP="00471134">
      <w:pPr>
        <w:bidi w:val="0"/>
        <w:jc w:val="left"/>
      </w:pPr>
      <w:r>
        <w:t>Information that we will receive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155"/>
        <w:gridCol w:w="1530"/>
        <w:gridCol w:w="1260"/>
      </w:tblGrid>
      <w:tr w:rsidR="00AD1002" w14:paraId="14E16F60" w14:textId="77777777" w:rsidTr="00AD1002">
        <w:tc>
          <w:tcPr>
            <w:tcW w:w="2155" w:type="dxa"/>
          </w:tcPr>
          <w:p w14:paraId="2144E563" w14:textId="399DA9C2" w:rsidR="00AD1002" w:rsidRDefault="00AD1002" w:rsidP="00AD1002">
            <w:pPr>
              <w:bidi w:val="0"/>
              <w:jc w:val="left"/>
            </w:pPr>
            <w:r>
              <w:t>Process number</w:t>
            </w:r>
          </w:p>
        </w:tc>
        <w:tc>
          <w:tcPr>
            <w:tcW w:w="1530" w:type="dxa"/>
          </w:tcPr>
          <w:p w14:paraId="6B20B8A4" w14:textId="7AB2B17E" w:rsidR="00AD1002" w:rsidRDefault="00AD1002" w:rsidP="00AD1002">
            <w:pPr>
              <w:bidi w:val="0"/>
              <w:jc w:val="left"/>
            </w:pPr>
            <w:r>
              <w:t>Arrival Time</w:t>
            </w:r>
          </w:p>
        </w:tc>
        <w:tc>
          <w:tcPr>
            <w:tcW w:w="1260" w:type="dxa"/>
          </w:tcPr>
          <w:p w14:paraId="615855D3" w14:textId="42ECE093" w:rsidR="00AD1002" w:rsidRDefault="00AD1002" w:rsidP="00AD1002">
            <w:pPr>
              <w:bidi w:val="0"/>
              <w:jc w:val="left"/>
            </w:pPr>
            <w:r>
              <w:t>Burst Time</w:t>
            </w:r>
          </w:p>
        </w:tc>
      </w:tr>
      <w:tr w:rsidR="00AD1002" w14:paraId="2585B850" w14:textId="77777777" w:rsidTr="00AD1002">
        <w:tc>
          <w:tcPr>
            <w:tcW w:w="2155" w:type="dxa"/>
          </w:tcPr>
          <w:p w14:paraId="277A62AF" w14:textId="1470363B" w:rsidR="00AD1002" w:rsidRDefault="00AD1002" w:rsidP="00AD1002">
            <w:pPr>
              <w:bidi w:val="0"/>
              <w:jc w:val="left"/>
            </w:pPr>
            <w:r>
              <w:t>0</w:t>
            </w:r>
          </w:p>
        </w:tc>
        <w:tc>
          <w:tcPr>
            <w:tcW w:w="1530" w:type="dxa"/>
          </w:tcPr>
          <w:p w14:paraId="1D289EE1" w14:textId="2FDD2C35" w:rsidR="00AD1002" w:rsidRDefault="00AD1002" w:rsidP="00AD1002">
            <w:pPr>
              <w:bidi w:val="0"/>
              <w:jc w:val="left"/>
            </w:pPr>
            <w:r>
              <w:t>0</w:t>
            </w:r>
          </w:p>
        </w:tc>
        <w:tc>
          <w:tcPr>
            <w:tcW w:w="1260" w:type="dxa"/>
          </w:tcPr>
          <w:p w14:paraId="3A63E645" w14:textId="52F5BEA0" w:rsidR="00AD1002" w:rsidRDefault="00AD1002" w:rsidP="00AD1002">
            <w:pPr>
              <w:bidi w:val="0"/>
              <w:jc w:val="left"/>
            </w:pPr>
            <w:r>
              <w:t>3</w:t>
            </w:r>
          </w:p>
        </w:tc>
      </w:tr>
      <w:tr w:rsidR="00AD1002" w14:paraId="5C0A79A2" w14:textId="77777777" w:rsidTr="00AD1002">
        <w:tc>
          <w:tcPr>
            <w:tcW w:w="2155" w:type="dxa"/>
          </w:tcPr>
          <w:p w14:paraId="15FCA756" w14:textId="389EE401" w:rsidR="00AD1002" w:rsidRDefault="00AD1002" w:rsidP="00AD1002">
            <w:pPr>
              <w:bidi w:val="0"/>
              <w:jc w:val="left"/>
            </w:pPr>
            <w:r>
              <w:t>1</w:t>
            </w:r>
          </w:p>
        </w:tc>
        <w:tc>
          <w:tcPr>
            <w:tcW w:w="1530" w:type="dxa"/>
          </w:tcPr>
          <w:p w14:paraId="18AC52A8" w14:textId="429DD913" w:rsidR="00AD1002" w:rsidRDefault="00AD1002" w:rsidP="00AD1002">
            <w:pPr>
              <w:bidi w:val="0"/>
              <w:jc w:val="left"/>
            </w:pPr>
            <w:r>
              <w:t>2</w:t>
            </w:r>
          </w:p>
        </w:tc>
        <w:tc>
          <w:tcPr>
            <w:tcW w:w="1260" w:type="dxa"/>
          </w:tcPr>
          <w:p w14:paraId="25EBA44A" w14:textId="3C9D7828" w:rsidR="00AD1002" w:rsidRDefault="00AD1002" w:rsidP="00AD1002">
            <w:pPr>
              <w:bidi w:val="0"/>
              <w:jc w:val="left"/>
            </w:pPr>
            <w:r>
              <w:t>6</w:t>
            </w:r>
          </w:p>
        </w:tc>
      </w:tr>
      <w:tr w:rsidR="00AD1002" w14:paraId="76F4961E" w14:textId="77777777" w:rsidTr="00AD1002">
        <w:tc>
          <w:tcPr>
            <w:tcW w:w="2155" w:type="dxa"/>
          </w:tcPr>
          <w:p w14:paraId="18E91206" w14:textId="32E62823" w:rsidR="00AD1002" w:rsidRDefault="00AD1002" w:rsidP="00AD1002">
            <w:pPr>
              <w:bidi w:val="0"/>
              <w:jc w:val="left"/>
            </w:pPr>
            <w:r>
              <w:t>2</w:t>
            </w:r>
          </w:p>
        </w:tc>
        <w:tc>
          <w:tcPr>
            <w:tcW w:w="1530" w:type="dxa"/>
          </w:tcPr>
          <w:p w14:paraId="40651F4F" w14:textId="429EA3B3" w:rsidR="00AD1002" w:rsidRDefault="00AD1002" w:rsidP="00AD1002">
            <w:pPr>
              <w:bidi w:val="0"/>
              <w:jc w:val="left"/>
            </w:pPr>
            <w:r>
              <w:t>4</w:t>
            </w:r>
          </w:p>
        </w:tc>
        <w:tc>
          <w:tcPr>
            <w:tcW w:w="1260" w:type="dxa"/>
          </w:tcPr>
          <w:p w14:paraId="026EFD35" w14:textId="5AFAF3D3" w:rsidR="00AD1002" w:rsidRDefault="00AD1002" w:rsidP="00AD1002">
            <w:pPr>
              <w:bidi w:val="0"/>
              <w:jc w:val="left"/>
            </w:pPr>
            <w:r>
              <w:t>4</w:t>
            </w:r>
          </w:p>
        </w:tc>
      </w:tr>
      <w:tr w:rsidR="00AD1002" w14:paraId="52F7E104" w14:textId="77777777" w:rsidTr="00AD1002">
        <w:tc>
          <w:tcPr>
            <w:tcW w:w="2155" w:type="dxa"/>
          </w:tcPr>
          <w:p w14:paraId="20300220" w14:textId="6868D1C6" w:rsidR="00AD1002" w:rsidRDefault="00AD1002" w:rsidP="00AD1002">
            <w:pPr>
              <w:bidi w:val="0"/>
              <w:jc w:val="left"/>
            </w:pPr>
            <w:r>
              <w:t>3</w:t>
            </w:r>
          </w:p>
        </w:tc>
        <w:tc>
          <w:tcPr>
            <w:tcW w:w="1530" w:type="dxa"/>
          </w:tcPr>
          <w:p w14:paraId="6CCE4E87" w14:textId="184476E4" w:rsidR="00AD1002" w:rsidRDefault="00AD1002" w:rsidP="00AD1002">
            <w:pPr>
              <w:bidi w:val="0"/>
              <w:jc w:val="left"/>
            </w:pPr>
            <w:r>
              <w:t>6</w:t>
            </w:r>
          </w:p>
        </w:tc>
        <w:tc>
          <w:tcPr>
            <w:tcW w:w="1260" w:type="dxa"/>
          </w:tcPr>
          <w:p w14:paraId="41A78721" w14:textId="1591DA21" w:rsidR="00AD1002" w:rsidRDefault="00AD1002" w:rsidP="00AD1002">
            <w:pPr>
              <w:bidi w:val="0"/>
              <w:jc w:val="left"/>
            </w:pPr>
            <w:r>
              <w:t>5</w:t>
            </w:r>
          </w:p>
        </w:tc>
      </w:tr>
      <w:tr w:rsidR="00AD1002" w14:paraId="3E0C67F6" w14:textId="77777777" w:rsidTr="00AD1002">
        <w:tc>
          <w:tcPr>
            <w:tcW w:w="2155" w:type="dxa"/>
          </w:tcPr>
          <w:p w14:paraId="0A80431A" w14:textId="1769DA8A" w:rsidR="00AD1002" w:rsidRDefault="00AD1002" w:rsidP="00AD1002">
            <w:pPr>
              <w:bidi w:val="0"/>
              <w:jc w:val="left"/>
            </w:pPr>
            <w:r>
              <w:t>4</w:t>
            </w:r>
          </w:p>
        </w:tc>
        <w:tc>
          <w:tcPr>
            <w:tcW w:w="1530" w:type="dxa"/>
          </w:tcPr>
          <w:p w14:paraId="759AFE74" w14:textId="52F19C99" w:rsidR="00AD1002" w:rsidRDefault="00AD1002" w:rsidP="00AD1002">
            <w:pPr>
              <w:bidi w:val="0"/>
              <w:jc w:val="left"/>
            </w:pPr>
            <w:r>
              <w:t>8</w:t>
            </w:r>
          </w:p>
        </w:tc>
        <w:tc>
          <w:tcPr>
            <w:tcW w:w="1260" w:type="dxa"/>
          </w:tcPr>
          <w:p w14:paraId="5620A951" w14:textId="1A1189D4" w:rsidR="00AD1002" w:rsidRDefault="00AD1002" w:rsidP="00AD1002">
            <w:pPr>
              <w:bidi w:val="0"/>
              <w:jc w:val="left"/>
            </w:pPr>
            <w:r>
              <w:t>2</w:t>
            </w:r>
          </w:p>
        </w:tc>
      </w:tr>
    </w:tbl>
    <w:p w14:paraId="2F31AC63" w14:textId="261B9D6F" w:rsidR="00AD1002" w:rsidRDefault="00AD1002" w:rsidP="00AD1002">
      <w:pPr>
        <w:bidi w:val="0"/>
        <w:jc w:val="left"/>
      </w:pPr>
    </w:p>
    <w:p w14:paraId="0C73797A" w14:textId="54B82397" w:rsidR="00471134" w:rsidRDefault="00471134" w:rsidP="00471134">
      <w:pPr>
        <w:bidi w:val="0"/>
        <w:jc w:val="left"/>
      </w:pPr>
      <w:r>
        <w:t xml:space="preserve">Order + Running Time of entire processes: 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273"/>
        <w:gridCol w:w="2273"/>
        <w:gridCol w:w="2273"/>
        <w:gridCol w:w="2273"/>
        <w:gridCol w:w="2274"/>
      </w:tblGrid>
      <w:tr w:rsidR="00AD1002" w14:paraId="7FC57942" w14:textId="77777777" w:rsidTr="00AD1002">
        <w:tc>
          <w:tcPr>
            <w:tcW w:w="2273" w:type="dxa"/>
          </w:tcPr>
          <w:p w14:paraId="68ACF917" w14:textId="7A4DE915" w:rsidR="00AD1002" w:rsidRDefault="00AD1002" w:rsidP="00A60A43">
            <w:pPr>
              <w:bidi w:val="0"/>
              <w:jc w:val="center"/>
            </w:pPr>
            <w:r>
              <w:t>P0 – arrival time is 0</w:t>
            </w:r>
          </w:p>
        </w:tc>
        <w:tc>
          <w:tcPr>
            <w:tcW w:w="2273" w:type="dxa"/>
          </w:tcPr>
          <w:p w14:paraId="4EDCDD5E" w14:textId="50061F6A" w:rsidR="00AD1002" w:rsidRDefault="00AD1002" w:rsidP="00A60A43">
            <w:pPr>
              <w:bidi w:val="0"/>
              <w:jc w:val="center"/>
            </w:pPr>
            <w:r>
              <w:t>P1 – no other process has arrived until this time</w:t>
            </w:r>
          </w:p>
        </w:tc>
        <w:tc>
          <w:tcPr>
            <w:tcW w:w="2273" w:type="dxa"/>
          </w:tcPr>
          <w:p w14:paraId="0A253C37" w14:textId="0C270C61" w:rsidR="00AD1002" w:rsidRDefault="00A60A43" w:rsidP="00A60A43">
            <w:pPr>
              <w:bidi w:val="0"/>
              <w:jc w:val="center"/>
            </w:pPr>
            <w:r>
              <w:t>P2</w:t>
            </w:r>
          </w:p>
        </w:tc>
        <w:tc>
          <w:tcPr>
            <w:tcW w:w="2273" w:type="dxa"/>
          </w:tcPr>
          <w:p w14:paraId="5183AE05" w14:textId="15422C96" w:rsidR="00AD1002" w:rsidRDefault="00471134" w:rsidP="00A60A43">
            <w:pPr>
              <w:bidi w:val="0"/>
              <w:jc w:val="center"/>
            </w:pPr>
            <w:r>
              <w:t>P4</w:t>
            </w:r>
          </w:p>
        </w:tc>
        <w:tc>
          <w:tcPr>
            <w:tcW w:w="2274" w:type="dxa"/>
          </w:tcPr>
          <w:p w14:paraId="43B7DDD1" w14:textId="2FA1B036" w:rsidR="00AD1002" w:rsidRDefault="00471134" w:rsidP="00A60A43">
            <w:pPr>
              <w:bidi w:val="0"/>
              <w:jc w:val="center"/>
            </w:pPr>
            <w:r>
              <w:t>P3</w:t>
            </w:r>
          </w:p>
        </w:tc>
      </w:tr>
    </w:tbl>
    <w:p w14:paraId="4DEA9561" w14:textId="64076439" w:rsidR="00AD1002" w:rsidRDefault="00471134" w:rsidP="00AD1002">
      <w:pPr>
        <w:bidi w:val="0"/>
        <w:jc w:val="left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692F02EF" wp14:editId="0A9CCDAE">
                <wp:simplePos x="0" y="0"/>
                <wp:positionH relativeFrom="margin">
                  <wp:align>right</wp:align>
                </wp:positionH>
                <wp:positionV relativeFrom="paragraph">
                  <wp:posOffset>88900</wp:posOffset>
                </wp:positionV>
                <wp:extent cx="232680" cy="119380"/>
                <wp:effectExtent l="57150" t="57150" r="0" b="52070"/>
                <wp:wrapNone/>
                <wp:docPr id="13" name="דיו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232680" cy="1193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A44CE9" id="דיו 13" o:spid="_x0000_s1026" type="#_x0000_t75" style="position:absolute;margin-left:-32.2pt;margin-top:6.3pt;width:19.7pt;height:10.8pt;z-index:251670528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">
                <v:imagedata r:id="rId9" o:title=""/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17F96807" wp14:editId="469AFE58">
                <wp:simplePos x="0" y="0"/>
                <wp:positionH relativeFrom="column">
                  <wp:posOffset>5706745</wp:posOffset>
                </wp:positionH>
                <wp:positionV relativeFrom="paragraph">
                  <wp:posOffset>46990</wp:posOffset>
                </wp:positionV>
                <wp:extent cx="144415" cy="134280"/>
                <wp:effectExtent l="38100" t="38100" r="46355" b="56515"/>
                <wp:wrapNone/>
                <wp:docPr id="10" name="דיו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144415" cy="134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57CE08" id="דיו 10" o:spid="_x0000_s1026" type="#_x0000_t75" style="position:absolute;margin-left:448.65pt;margin-top:3pt;width:12.75pt;height:11.9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">
                <v:imagedata r:id="rId11" o:title=""/>
              </v:shape>
            </w:pict>
          </mc:Fallback>
        </mc:AlternateContent>
      </w:r>
      <w:r w:rsidR="00A60A43">
        <w:rPr>
          <w:noProof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5CF4A327" wp14:editId="3BAB5327">
                <wp:simplePos x="0" y="0"/>
                <wp:positionH relativeFrom="column">
                  <wp:posOffset>4246245</wp:posOffset>
                </wp:positionH>
                <wp:positionV relativeFrom="paragraph">
                  <wp:posOffset>46990</wp:posOffset>
                </wp:positionV>
                <wp:extent cx="172810" cy="141410"/>
                <wp:effectExtent l="38100" t="38100" r="55880" b="49530"/>
                <wp:wrapNone/>
                <wp:docPr id="7" name="דיו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172810" cy="1414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5B9648" id="דיו 7" o:spid="_x0000_s1026" type="#_x0000_t75" style="position:absolute;margin-left:333.65pt;margin-top:3pt;width:15pt;height:12.6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">
                <v:imagedata r:id="rId13" o:title=""/>
              </v:shape>
            </w:pict>
          </mc:Fallback>
        </mc:AlternateContent>
      </w:r>
      <w:r w:rsidR="00A60A43">
        <w:rPr>
          <w:noProof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639CDD69" wp14:editId="0B19EB3F">
                <wp:simplePos x="0" y="0"/>
                <wp:positionH relativeFrom="column">
                  <wp:posOffset>2690890</wp:posOffset>
                </wp:positionH>
                <wp:positionV relativeFrom="paragraph">
                  <wp:posOffset>46705</wp:posOffset>
                </wp:positionV>
                <wp:extent cx="161280" cy="198720"/>
                <wp:effectExtent l="57150" t="57150" r="29845" b="49530"/>
                <wp:wrapNone/>
                <wp:docPr id="3" name="דיו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161280" cy="198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79861A7" id="דיו 3" o:spid="_x0000_s1026" type="#_x0000_t75" style="position:absolute;margin-left:211.2pt;margin-top:3pt;width:14.15pt;height:17.1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">
                <v:imagedata r:id="rId15" o:title=""/>
              </v:shape>
            </w:pict>
          </mc:Fallback>
        </mc:AlternateContent>
      </w:r>
      <w:r w:rsidR="00A60A43">
        <w:rPr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1C097AC8" wp14:editId="01100F4D">
                <wp:simplePos x="0" y="0"/>
                <wp:positionH relativeFrom="column">
                  <wp:posOffset>1344850</wp:posOffset>
                </wp:positionH>
                <wp:positionV relativeFrom="paragraph">
                  <wp:posOffset>87025</wp:posOffset>
                </wp:positionV>
                <wp:extent cx="176760" cy="175320"/>
                <wp:effectExtent l="38100" t="38100" r="0" b="53340"/>
                <wp:wrapNone/>
                <wp:docPr id="2" name="דיו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176760" cy="175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032467" id="דיו 2" o:spid="_x0000_s1026" type="#_x0000_t75" style="position:absolute;margin-left:105.2pt;margin-top:6.15pt;width:15.3pt;height:15.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">
                <v:imagedata r:id="rId17" o:title=""/>
              </v:shape>
            </w:pict>
          </mc:Fallback>
        </mc:AlternateContent>
      </w:r>
      <w:r w:rsidR="00A60A43"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460D49F9" wp14:editId="5406DB7E">
                <wp:simplePos x="0" y="0"/>
                <wp:positionH relativeFrom="column">
                  <wp:posOffset>-53750</wp:posOffset>
                </wp:positionH>
                <wp:positionV relativeFrom="paragraph">
                  <wp:posOffset>72625</wp:posOffset>
                </wp:positionV>
                <wp:extent cx="71280" cy="78840"/>
                <wp:effectExtent l="19050" t="57150" r="43180" b="54610"/>
                <wp:wrapNone/>
                <wp:docPr id="1" name="דיו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71280" cy="78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B5F135" id="דיו 1" o:spid="_x0000_s1026" type="#_x0000_t75" style="position:absolute;margin-left:-4.95pt;margin-top:5pt;width:7pt;height:7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">
                <v:imagedata r:id="rId19" o:title=""/>
              </v:shape>
            </w:pict>
          </mc:Fallback>
        </mc:AlternateContent>
      </w:r>
    </w:p>
    <w:p w14:paraId="452573F6" w14:textId="77777777" w:rsidR="00471134" w:rsidRDefault="00471134" w:rsidP="00AD1002">
      <w:pPr>
        <w:bidi w:val="0"/>
        <w:jc w:val="left"/>
      </w:pPr>
    </w:p>
    <w:p w14:paraId="15A48E8E" w14:textId="10AA797A" w:rsidR="00AD1002" w:rsidRDefault="00AD1002" w:rsidP="00471134">
      <w:pPr>
        <w:bidi w:val="0"/>
        <w:jc w:val="left"/>
      </w:pPr>
      <w:r>
        <w:t>Now we don’t know who’s going to be next after P1 so we are going to calculate the response ratio</w:t>
      </w:r>
    </w:p>
    <w:p w14:paraId="77030134" w14:textId="4548232C" w:rsidR="00471134" w:rsidRDefault="00471134" w:rsidP="00471134">
      <w:pPr>
        <w:bidi w:val="0"/>
        <w:jc w:val="left"/>
      </w:pPr>
      <w:r>
        <w:t xml:space="preserve">Formula to calculate ratio = </w:t>
      </w:r>
      <m:oMath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(Total running time so far - Arrival time) + Burst Time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Burst Time</m:t>
            </m:r>
          </m:den>
        </m:f>
      </m:oMath>
    </w:p>
    <w:p w14:paraId="3EF8EB6F" w14:textId="77777777" w:rsidR="00471134" w:rsidRDefault="00471134" w:rsidP="00A60A43">
      <w:pPr>
        <w:bidi w:val="0"/>
        <w:ind w:firstLine="720"/>
        <w:jc w:val="left"/>
      </w:pPr>
    </w:p>
    <w:p w14:paraId="78F81FF1" w14:textId="06D1F036" w:rsidR="00A60A43" w:rsidRDefault="00A60A43" w:rsidP="00471134">
      <w:pPr>
        <w:bidi w:val="0"/>
        <w:ind w:firstLine="720"/>
        <w:jc w:val="left"/>
      </w:pPr>
      <w:r>
        <w:t>* Waiting time is: 9</w:t>
      </w:r>
    </w:p>
    <w:p w14:paraId="2284033A" w14:textId="6D9F2753" w:rsidR="00AD1002" w:rsidRPr="00A60A43" w:rsidRDefault="00AD1002" w:rsidP="00AD1002">
      <w:pPr>
        <w:bidi w:val="0"/>
        <w:jc w:val="left"/>
        <w:rPr>
          <w:b/>
          <w:bCs/>
        </w:rPr>
      </w:pPr>
      <w:r w:rsidRPr="00A60A43">
        <w:rPr>
          <w:b/>
          <w:bCs/>
        </w:rPr>
        <w:t>RR</w:t>
      </w:r>
      <w:r w:rsidRPr="00A60A43">
        <w:rPr>
          <w:b/>
          <w:bCs/>
        </w:rPr>
        <w:softHyphen/>
      </w:r>
      <w:r w:rsidRPr="00A60A43">
        <w:rPr>
          <w:b/>
          <w:bCs/>
          <w:vertAlign w:val="subscript"/>
        </w:rPr>
        <w:t>2</w:t>
      </w:r>
      <w:r w:rsidRPr="00A60A43">
        <w:rPr>
          <w:b/>
          <w:bCs/>
        </w:rPr>
        <w:t xml:space="preserve"> = </w:t>
      </w:r>
      <m:oMath>
        <m:f>
          <m:fPr>
            <m:ctrlPr>
              <w:rPr>
                <w:rFonts w:ascii="Cambria Math" w:hAnsi="Cambria Math"/>
                <w:b/>
                <w:bCs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(9-4)+4</m:t>
            </m:r>
          </m:num>
          <m:den>
            <m:r>
              <m:rPr>
                <m:sty m:val="bi"/>
              </m:rPr>
              <w:rPr>
                <w:rFonts w:ascii="Cambria Math" w:hAnsi="Cambria Math"/>
              </w:rPr>
              <m:t>4</m:t>
            </m:r>
          </m:den>
        </m:f>
        <m:r>
          <m:rPr>
            <m:sty m:val="bi"/>
          </m:rPr>
          <w:rPr>
            <w:rFonts w:ascii="Cambria Math" w:hAnsi="Cambria Math"/>
          </w:rPr>
          <m:t xml:space="preserve">=2.25 </m:t>
        </m:r>
      </m:oMath>
      <w:r w:rsidRPr="00A60A43">
        <w:rPr>
          <w:b/>
          <w:bCs/>
        </w:rPr>
        <w:t xml:space="preserve"> </w:t>
      </w:r>
    </w:p>
    <w:p w14:paraId="54EA5606" w14:textId="2853A375" w:rsidR="00A60A43" w:rsidRDefault="00A60A43" w:rsidP="00A60A43">
      <w:pPr>
        <w:bidi w:val="0"/>
        <w:jc w:val="left"/>
      </w:pPr>
      <w:r>
        <w:t>RR</w:t>
      </w:r>
      <w:r>
        <w:rPr>
          <w:vertAlign w:val="subscript"/>
        </w:rPr>
        <w:t>3</w:t>
      </w:r>
      <w:r>
        <w:t xml:space="preserve">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(9-</m:t>
            </m:r>
            <m:r>
              <w:rPr>
                <w:rFonts w:ascii="Cambria Math" w:hAnsi="Cambria Math"/>
              </w:rPr>
              <m:t>6</m:t>
            </m:r>
            <m:r>
              <w:rPr>
                <w:rFonts w:ascii="Cambria Math" w:hAnsi="Cambria Math"/>
              </w:rPr>
              <m:t>)+</m:t>
            </m:r>
            <m:r>
              <w:rPr>
                <w:rFonts w:ascii="Cambria Math" w:hAnsi="Cambria Math"/>
              </w:rPr>
              <m:t>5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6</m:t>
        </m:r>
      </m:oMath>
      <w:r>
        <w:t xml:space="preserve"> </w:t>
      </w:r>
    </w:p>
    <w:p w14:paraId="3B5322C1" w14:textId="529CB519" w:rsidR="00A60A43" w:rsidRDefault="00A60A43" w:rsidP="00A60A43">
      <w:pPr>
        <w:bidi w:val="0"/>
        <w:jc w:val="left"/>
      </w:pPr>
      <w:r>
        <w:t>RR</w:t>
      </w:r>
      <w:r>
        <w:rPr>
          <w:vertAlign w:val="subscript"/>
        </w:rPr>
        <w:t>4</w:t>
      </w:r>
      <w:r>
        <w:t xml:space="preserve">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(9-</m:t>
            </m:r>
            <m:r>
              <w:rPr>
                <w:rFonts w:ascii="Cambria Math" w:hAnsi="Cambria Math"/>
              </w:rPr>
              <m:t>8</m:t>
            </m:r>
            <m:r>
              <w:rPr>
                <w:rFonts w:ascii="Cambria Math" w:hAnsi="Cambria Math"/>
              </w:rPr>
              <m:t>)+</m:t>
            </m:r>
            <m:r>
              <w:rPr>
                <w:rFonts w:ascii="Cambria Math" w:hAnsi="Cambria Math"/>
              </w:rPr>
              <m:t>2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.5</m:t>
        </m:r>
      </m:oMath>
      <w:r>
        <w:t xml:space="preserve"> </w:t>
      </w:r>
    </w:p>
    <w:p w14:paraId="6B29CA74" w14:textId="60FB8EF2" w:rsidR="00A60A43" w:rsidRDefault="00A60A43" w:rsidP="00A60A43">
      <w:pPr>
        <w:bidi w:val="0"/>
        <w:jc w:val="left"/>
        <w:rPr>
          <w:vertAlign w:val="subscript"/>
        </w:rPr>
      </w:pPr>
      <w:r>
        <w:t>We now choose the process with the highest ratio which is RR</w:t>
      </w:r>
      <w:r>
        <w:rPr>
          <w:vertAlign w:val="subscript"/>
        </w:rPr>
        <w:t>2</w:t>
      </w:r>
    </w:p>
    <w:p w14:paraId="2257959D" w14:textId="3E47C8C8" w:rsidR="00A60A43" w:rsidRDefault="00A60A43" w:rsidP="00A60A43">
      <w:pPr>
        <w:bidi w:val="0"/>
        <w:jc w:val="left"/>
      </w:pPr>
      <w:r>
        <w:t>Choose next one:</w:t>
      </w:r>
    </w:p>
    <w:p w14:paraId="62EE74CD" w14:textId="438E979D" w:rsidR="00A60A43" w:rsidRDefault="00A60A43" w:rsidP="00A60A43">
      <w:pPr>
        <w:bidi w:val="0"/>
        <w:jc w:val="left"/>
      </w:pPr>
      <w:r>
        <w:tab/>
        <w:t>*Waiting time is: 13</w:t>
      </w:r>
    </w:p>
    <w:p w14:paraId="24F6DCD8" w14:textId="5588303B" w:rsidR="00A60A43" w:rsidRPr="00824B4B" w:rsidRDefault="00A60A43" w:rsidP="00A60A43">
      <w:pPr>
        <w:bidi w:val="0"/>
        <w:jc w:val="left"/>
      </w:pPr>
      <w:r w:rsidRPr="00824B4B">
        <w:t>RR</w:t>
      </w:r>
      <w:r w:rsidRPr="00824B4B">
        <w:rPr>
          <w:vertAlign w:val="subscript"/>
        </w:rPr>
        <w:t>3</w:t>
      </w:r>
      <w:r w:rsidRPr="00824B4B">
        <w:t xml:space="preserve">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(13-6)+5</m:t>
            </m:r>
          </m:num>
          <m:den>
            <m:r>
              <w:rPr>
                <w:rFonts w:ascii="Cambria Math" w:hAnsi="Cambria Math"/>
              </w:rPr>
              <m:t>5</m:t>
            </m:r>
          </m:den>
        </m:f>
        <m:r>
          <w:rPr>
            <w:rFonts w:ascii="Cambria Math" w:hAnsi="Cambria Math"/>
          </w:rPr>
          <m:t>=2.4</m:t>
        </m:r>
      </m:oMath>
      <w:r w:rsidRPr="00824B4B">
        <w:t xml:space="preserve"> </w:t>
      </w:r>
    </w:p>
    <w:p w14:paraId="2D83232F" w14:textId="771E0B91" w:rsidR="00A60A43" w:rsidRPr="00824B4B" w:rsidRDefault="00A60A43" w:rsidP="00A60A43">
      <w:pPr>
        <w:bidi w:val="0"/>
        <w:jc w:val="left"/>
        <w:rPr>
          <w:b/>
          <w:bCs/>
        </w:rPr>
      </w:pPr>
      <w:r w:rsidRPr="00824B4B">
        <w:rPr>
          <w:b/>
          <w:bCs/>
        </w:rPr>
        <w:t>RR</w:t>
      </w:r>
      <w:r w:rsidRPr="00824B4B">
        <w:rPr>
          <w:b/>
          <w:bCs/>
          <w:vertAlign w:val="subscript"/>
        </w:rPr>
        <w:t>4</w:t>
      </w:r>
      <w:r w:rsidRPr="00824B4B">
        <w:rPr>
          <w:b/>
          <w:bCs/>
        </w:rPr>
        <w:t xml:space="preserve"> = </w:t>
      </w:r>
      <m:oMath>
        <m:f>
          <m:fPr>
            <m:ctrlPr>
              <w:rPr>
                <w:rFonts w:ascii="Cambria Math" w:hAnsi="Cambria Math"/>
                <w:b/>
                <w:bCs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(13-8)+2</m:t>
            </m:r>
          </m:num>
          <m:den>
            <m:r>
              <m:rPr>
                <m:sty m:val="bi"/>
              </m:rPr>
              <w:rPr>
                <w:rFonts w:ascii="Cambria Math" w:hAnsi="Cambria Math"/>
              </w:rPr>
              <m:t>25</m:t>
            </m:r>
          </m:den>
        </m:f>
        <m:r>
          <m:rPr>
            <m:sty m:val="bi"/>
          </m:rPr>
          <w:rPr>
            <w:rFonts w:ascii="Cambria Math" w:hAnsi="Cambria Math"/>
          </w:rPr>
          <m:t>=3.5</m:t>
        </m:r>
      </m:oMath>
      <w:r w:rsidRPr="00824B4B">
        <w:rPr>
          <w:b/>
          <w:bCs/>
        </w:rPr>
        <w:t xml:space="preserve"> </w:t>
      </w:r>
    </w:p>
    <w:p w14:paraId="505B379A" w14:textId="77777777" w:rsidR="00A60A43" w:rsidRPr="00A60A43" w:rsidRDefault="00A60A43" w:rsidP="00A60A43">
      <w:pPr>
        <w:bidi w:val="0"/>
        <w:jc w:val="left"/>
      </w:pPr>
    </w:p>
    <w:sectPr w:rsidR="00A60A43" w:rsidRPr="00A60A43" w:rsidSect="00BA4295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1244C5"/>
    <w:multiLevelType w:val="hybridMultilevel"/>
    <w:tmpl w:val="7EEA5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0NDc1MTQ2MDExsDBS0lEKTi0uzszPAykwrgUAxal2OCwAAAA="/>
  </w:docVars>
  <w:rsids>
    <w:rsidRoot w:val="00B72017"/>
    <w:rsid w:val="000E189C"/>
    <w:rsid w:val="00100383"/>
    <w:rsid w:val="001535B3"/>
    <w:rsid w:val="0042517B"/>
    <w:rsid w:val="00450458"/>
    <w:rsid w:val="00471134"/>
    <w:rsid w:val="006147A4"/>
    <w:rsid w:val="00633D6C"/>
    <w:rsid w:val="006C6DA4"/>
    <w:rsid w:val="007846E1"/>
    <w:rsid w:val="007D2E08"/>
    <w:rsid w:val="00824B4B"/>
    <w:rsid w:val="00920EDB"/>
    <w:rsid w:val="00A60A43"/>
    <w:rsid w:val="00AD1002"/>
    <w:rsid w:val="00B72017"/>
    <w:rsid w:val="00B814C2"/>
    <w:rsid w:val="00BA4295"/>
    <w:rsid w:val="00BF1F2F"/>
    <w:rsid w:val="00DF50B5"/>
    <w:rsid w:val="00E34C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86BF64"/>
  <w15:chartTrackingRefBased/>
  <w15:docId w15:val="{2EFD2DD4-3ED4-4FFA-9434-F29160B63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bidi/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60A43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50458"/>
    <w:pPr>
      <w:ind w:left="720"/>
      <w:contextualSpacing/>
    </w:pPr>
  </w:style>
  <w:style w:type="table" w:styleId="a4">
    <w:name w:val="Table Grid"/>
    <w:basedOn w:val="a1"/>
    <w:uiPriority w:val="39"/>
    <w:rsid w:val="00AD1002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Placeholder Text"/>
    <w:basedOn w:val="a0"/>
    <w:uiPriority w:val="99"/>
    <w:semiHidden/>
    <w:rsid w:val="0047113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3.xml"/><Relationship Id="rId13" Type="http://schemas.openxmlformats.org/officeDocument/2006/relationships/image" Target="media/image4.png"/><Relationship Id="rId18" Type="http://schemas.openxmlformats.org/officeDocument/2006/relationships/customXml" Target="ink/ink8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customXml" Target="ink/ink2.xml"/><Relationship Id="rId12" Type="http://schemas.openxmlformats.org/officeDocument/2006/relationships/customXml" Target="ink/ink5.xml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customXml" Target="ink/ink7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3.png"/><Relationship Id="rId5" Type="http://schemas.openxmlformats.org/officeDocument/2006/relationships/customXml" Target="ink/ink1.xml"/><Relationship Id="rId15" Type="http://schemas.openxmlformats.org/officeDocument/2006/relationships/image" Target="media/image5.png"/><Relationship Id="rId10" Type="http://schemas.openxmlformats.org/officeDocument/2006/relationships/customXml" Target="ink/ink4.xml"/><Relationship Id="rId19" Type="http://schemas.openxmlformats.org/officeDocument/2006/relationships/image" Target="media/image7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customXml" Target="ink/ink6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28T15:48:40.561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1 1,'0'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28T15:48:36.878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0 0,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28T15:48:30.812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1 32,'54'-9,"-5"1,47-6,-95 14,1 0,-1 0,1 0,-1 0,1 0,-1 1,1-1,-1 0,0 1,1-1,-1 1,0 0,1-1,-1 1,0 0,0 0,0-1,0 1,0 0,2 2,-1 0,0 0,0 0,-1 0,1 0,-1 0,1 0,-1 1,1 4,0 6,0-1,-1 1,0 17,-1-29,0 28,-1 47,0-70,0 0,0 0,-1 0,1 0,-1 0,-1-1,0 1,-4 7,5-11,-1-1,1 1,-1-1,0 0,0 0,0 0,0 0,0 0,-1-1,1 1,0-1,-1 0,1 0,-1 0,-3 0,-58 7,62-8,0 0,-1 0,1-1,-1 1,1-1,-1 1,1-1,-1 0,1 0,0 0,-1-1,1 1,0-1,-5-4,6 5,1 0,-1 0,1-1,0 1,-1 0,1-1,0 1,0-1,0 1,0-1,0 0,1 1,-1-1,0 0,1 0,-1 1,1-1,0 0,-1 0,1 0,0 0,0 0,0 1,0-1,1 0,-1 0,1-3,1 2,-1 1,1-1,0 1,-1 0,1 0,0 0,0 0,0 0,0 0,1 0,-1 1,1-1,-1 1,1-1,-1 1,1 0,-1 0,1 0,0 1,0-1,4 0,7-1,1 0,24 1,-25 1,0 0,26 4,-35-2,1-1,0 1,-1 0,1 1,-1 0,0-1,0 2,0-1,6 5,-5-4,-1-1,1 0,0-1,0 1,0-1,0-1,0 1,0-1,1 0,-1 0,0-1,1 0,-1 0,7-1,-9 1,11 0</inkml:trace>
  <inkml:trace contextRef="#ctx0" brushRef="#br0" timeOffset="1941.55">583 68,'-26'-1,"14"0,0 1,0 0,-20 3,30-3,-1 1,1-1,-1 1,1 0,-1-1,1 1,0 1,-1-1,1 0,0 0,0 1,0-1,0 1,0 0,0 0,1 0,-1 0,1 0,-1 0,1 0,-1 0,0 4,-2 4,1 0,0 1,0 0,1-1,1 1,-1 19,2-28,0 1,0 0,0-1,1 1,-1 0,1-1,-1 1,1-1,0 1,0-1,0 1,0-1,0 0,1 1,-1-1,1 0,-1 0,1 0,0 0,0 0,0-1,0 1,0 0,0-1,0 0,1 1,-1-1,1 0,-1 0,1 0,-1-1,6 2,-3-1,1 0,0 0,-1-1,1 0,0 0,-1 0,1-1,0 0,-1 0,1 0,-1-1,1 1,-1-2,0 1,1 0,-1-1,0 0,-1 0,1 0,-1-1,1 0,-1 0,0 0,0 0,-1-1,1 1,-1-1,0 0,0 0,-1 0,4-10,-1 3,-3 8,0 0,-1 1,1-1,-1 0,0 0,0 0,0-6,-1 8,0 1,0 0,-1 0,1-1,-1 1,1 0,-1 0,1 0,-1 0,1 0,-1 0,0 0,0 0,0 0,1 0,-1 0,0 0,0 1,0-1,0 0,-1 1,1-1,0 1,0-1,0 1,0-1,-1 1,1 0,-2-1,-54-13,43 13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28T15:48:12.742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0 54,'0'3,"0"4,3 4,4 6,1 3,2 1,-1 0,-2 0,-2-1,-1-2,-3 1,0-1,-1-1,2 4,2 0,2-2,1-6</inkml:trace>
  <inkml:trace contextRef="#ctx0" brushRef="#br0" timeOffset="2415.96">318 0,'-18'2,"-1"1,1 0,-27 10,44-12,0-1,-1 1,1-1,0 1,0 0,0 0,0 0,0-1,0 1,0 0,0 0,0 1,0-1,1 0,-1 0,0 0,1 0,-1 1,1-1,-1 0,1 1,-1 1,1 0,0 1,0-1,0 0,1 0,-1 0,1 0,-1 0,1 0,0-1,2 5,-2-3,1 0,0 0,0 0,1 0,-1-1,1 1,0-1,0 0,0 1,0-1,1-1,-1 1,1 0,7 3,31 1,-32-6,0 1,0-1,18 7,-26-7,0-1,1 1,-1 0,0 0,-1 1,1-1,0 0,0 1,0-1,-1 1,1-1,-1 1,1 0,-1 0,0 0,0 0,0 0,0 0,0 0,0 0,0 0,0 2,2 12,0-7,-1 0,-1 0,0 0,0 17,-1-22,-1-1,1 1,-1 0,-1 0,1-1,0 1,-1-1,0 1,1-1,-1 0,-1 1,1-1,0 0,-6 5,4-4,0 0,-1 0,1-1,-1 1,0-1,0 0,0 0,-1-1,1 0,-1 0,1 0,-7 1,-4-1,1 0,-1-1,-20-2,29 0,-10 1,2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28T15:13:10.151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1 1,'1'0,"1"0,-1 1,1-1,-1 1,0-1,1 1,-1-1,0 1,0 0,1 0,-1-1,0 1,0 0,0 0,0 0,0 0,0 0,0 1,0-1,-1 0,1 0,0 1,-1-1,1 0,-1 1,1-1,0 3,8 45,-7-33,5 29,-5-28,1 0,0 0,1-1,0 0,2 0,10 22,-9-26</inkml:trace>
  <inkml:trace contextRef="#ctx0" brushRef="#br0" timeOffset="2901.15">194 89,'1'-2,"-1"-1,1 1,0 0,0-1,0 1,0 0,0 0,1 0,-1 0,1 0,-1 0,1 0,0 0,-1 1,1-1,0 1,0-1,0 1,1 0,-1 0,0 0,0 0,1 0,2-1,-3 1,0 0,0 1,0-1,0 0,0 1,0-1,0 1,1 0,-1 0,0 0,0 0,0 0,0 0,1 0,-1 1,0-1,0 1,0 0,0-1,0 1,0 0,0 0,0 1,-1-1,1 0,0 0,3 4,0 5,0 1,0-1,-1 1,0 0,-1 0,3 17,-6-27,1 1,-1-1,-1 0,1 0,0 0,0 1,0-1,0 0,-1 0,1 0,-1 0,1 0,-1 0,1 0,-1 0,0 0,1 0,-1 0,0 0,0 0,1 0,-1 0,0-1,0 1,0 0,0-1,0 1,0-1,-1 1,1-1,-2 1,58 22,-49-21,0 2,0-1,0 1,0-1,0 2,-1-1,1 1,7 9,8 4,-18-15,1 0,0 0,0 1,-1-1,0 1,0 0,3 5,-5-7,0 0,0 1,-1-1,1 0,-1 1,0-1,1 0,-1 1,0-1,0 0,-1 1,1-1,0 0,-1 1,1-1,-1 0,0 1,0-1,-2 3,2-2,-1 0,0 0,-1 0,1 0,0 0,-1 0,0-1,1 0,-1 1,0-1,0 0,-1 0,1-1,0 1,-1-1,1 1,0-1,-1 0,0 0,1-1,-5 1,-10 1,-1-1,-37-2,28 0,-7 0,19 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28T15:09:20.842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406 3,'-29'-1,"16"0,-1 1,1 0,-1 1,0 0,-13 4,24-4,0-1,0 1,0 1,1-1,-1 0,0 1,1-1,-1 1,1 0,0 0,-1 0,1 0,0 0,0 0,0 1,0-1,1 0,-1 1,1 0,-1-1,1 1,0 0,0 0,0 0,1 0,-1 0,1 0,-1 3,0 4,1 0,0-1,0 1,1 0,0 0,1 0,4 12,-5-17,1 0,0 0,1 0,-1 0,1 0,0-1,0 1,1-1,-1 0,1 0,0 0,0 0,0-1,8 5,-11-7,0 0,0-1,0 1,0-1,0 1,-1-1,1 1,0-1,0 0,0 1,1-1,-1 0,0 0,0 0,0 0,0 0,0 0,0 0,0 0,0 0,0 0,0 0,0-1,0 1,0-1,0 1,0 0,0-1,1-1,0 0,-1 0,1 0,-1 0,0 0,1 0,-1 0,-1-1,1 1,0 0,0-1,-1 1,1-4,0-5,0 1,-1-1,0 0,0 1,-3-13,-1 7,2 9,0-1,1 1,-1-1,2 0,-1 0,1-9,0 15,1 1,-1-1,0 1,1-1,-1 1,1-1,0 1,0 0,-1-1,1 1,0 0,0-1,0 1,0 0,0 0,1 0,-1 0,0 0,1 0,-1 0,0 0,1 1,-1-1,1 1,-1-1,1 1,-1-1,1 1,-1 0,1-1,-1 1,1 0,0 0,-1 0,1 1,2-1,-2 1,0-1,1 0,-1 1,0-1,0 1,1 0,-1-1,0 1,0 0,0 0,0 1,0-1,0 0,0 1,-1-1,1 1,2 2,-1 1,0-1,0 1,0-1,-1 1,1 0,-1 0,2 7,-1 3,1 1,-2 0,0 0,0 18,-1 7,1-26,-1 0,-1 1,-1-1,0 1,-1-1,-7 29,6-37,0-2,-1 1,0 0,0-1,0 0,-1 0,0 0,0 0,0-1,-7 5,-1 0,0 0,-1-2,-18 9,-159 57,179-69,0 0,0-1,0 0,0-1,-1 0,-16 0,14-2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28T15:09:18.191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0 14,'40'-7,"-35"6,-1-1,1 1,-1 0,1 1,0-1,0 1,-1 0,1 0,0 0,6 2,-6-1,0 0,0 1,0 0,0 0,-1 0,1 0,0 1,-1 0,0 0,0 0,0 0,0 0,0 1,-1 0,1 0,-1 0,0 0,-1 1,1-1,-1 1,1-1,-1 1,-1 0,1 0,-1 0,0 0,0 0,0 0,-1 0,1 1,-1-1,-1 0,1 0,-1 0,0 0,0 0,0 0,-1 0,1 0,-1 0,-1 0,1-1,0 1,-1-1,0 0,0 0,-1 0,1 0,-7 5,-16 4,15-9,27-3,43-3,0-2,-1 3,75 9,-130-8,0 1,0-1,0 1,-1-1,1 1,0 0,0 0,-1 0,1 1,-1-1,1 1,-1-1,1 1,-1 0,0 0,0 0,3 3,-5-4,1 1,-1 0,1-1,-1 1,0 0,0-1,0 1,0 0,0-1,0 1,0 0,0-1,-1 1,1-1,0 1,-1 0,0-1,1 1,-1-1,0 1,0-1,0 0,0 1,0-1,0 0,0 0,0 1,0-1,-1 0,-2 1,-23 23,-1-1,-50 32,66-49,-2 0,1 0,-1-2,0 1,0-2,0 0,-1-1,1 0,-21 1,19-4,-1 1,1 1,0 1,0 0,-24 8,23-5,0-2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28T15:09:11.441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128 1,'-19'0,"10"-1,0 1,0 0,0 1,0 0,-14 3,20-3,1 0,0 0,0 0,0 0,0 0,0 1,0-1,1 0,-1 1,0-1,1 1,-1 0,1 0,-1-1,1 1,0 0,0 0,0 0,0 0,0 1,0-1,0 0,1 0,-1 1,1-1,0 5,-2 6,1 1,1 0,0-1,0 1,5 18,-5-29,1 0,0 0,0 0,0 0,0 0,0 0,1 0,-1-1,1 1,0-1,-1 1,1-1,0 0,1 1,-1-1,0 0,1-1,-1 1,1 0,-1-1,1 1,0-1,0 0,0 0,0 0,0 0,0 0,0-1,5 1,-3 0,0-1,0 0,0 0,0 0,0 0,0-1,0 0,0 0,0 0,0-1,-1 0,1 0,0 0,7-5,-8 4,-1-1,1 0,-1 0,0 0,0 0,0 0,0-1,-1 1,0-1,0 0,0 0,0 0,-1 0,2-8,-3 11,1-1,0 0,-1 0,1 0,-1 1,0-1,0 0,0 0,0 0,0 0,-1 0,1 0,-1 1,0-1,0 0,0 1,0-1,-3-4,2 5,-1 0,1 0,-1 0,1 1,-1-1,0 1,1 0,-1 0,0 0,0 0,0 0,0 1,0-1,0 1,0 0,0 0,-5 0,-8 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2</TotalTime>
  <Pages>3</Pages>
  <Words>272</Words>
  <Characters>1555</Characters>
  <Application>Microsoft Office Word</Application>
  <DocSecurity>0</DocSecurity>
  <Lines>12</Lines>
  <Paragraphs>3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מתן בן נגר</dc:creator>
  <cp:keywords/>
  <dc:description/>
  <cp:lastModifiedBy>מתן בן נגר</cp:lastModifiedBy>
  <cp:revision>10</cp:revision>
  <dcterms:created xsi:type="dcterms:W3CDTF">2021-06-26T16:12:00Z</dcterms:created>
  <dcterms:modified xsi:type="dcterms:W3CDTF">2021-06-28T15:55:00Z</dcterms:modified>
</cp:coreProperties>
</file>